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56B37" w14:textId="0DAC7606" w:rsidR="003028F6" w:rsidRDefault="00DB118A" w:rsidP="00C0597D">
      <w:pPr>
        <w:jc w:val="center"/>
        <w:rPr>
          <w:b/>
          <w:bCs/>
          <w:sz w:val="40"/>
          <w:szCs w:val="40"/>
          <w:u w:val="single"/>
        </w:rPr>
      </w:pPr>
      <w:r w:rsidRPr="00DB118A">
        <w:rPr>
          <w:b/>
          <w:bCs/>
          <w:sz w:val="40"/>
          <w:szCs w:val="40"/>
          <w:u w:val="single"/>
        </w:rPr>
        <w:t>Epsilon 0.2</w:t>
      </w:r>
    </w:p>
    <w:p w14:paraId="2C386D18" w14:textId="69D23F01" w:rsidR="00DB118A" w:rsidRDefault="00C0597D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39BD8A40" wp14:editId="323C1D46">
            <wp:extent cx="5732780" cy="4293870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29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0597D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0302F570" wp14:editId="3C321EBE">
            <wp:extent cx="5732780" cy="429387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29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A19E5" w14:textId="67C055C2" w:rsidR="00EB474E" w:rsidRDefault="00EB474E" w:rsidP="00C0597D">
      <w:pPr>
        <w:jc w:val="center"/>
        <w:rPr>
          <w:b/>
          <w:bCs/>
          <w:sz w:val="40"/>
          <w:szCs w:val="40"/>
          <w:u w:val="single"/>
        </w:rPr>
      </w:pPr>
    </w:p>
    <w:p w14:paraId="58A6DF26" w14:textId="70B2DB36" w:rsidR="00EB474E" w:rsidRDefault="00EB474E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Epsilon 0.5</w:t>
      </w:r>
    </w:p>
    <w:p w14:paraId="1890937E" w14:textId="13509C6D" w:rsidR="00EB474E" w:rsidRDefault="00C0597D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7E1AF723" wp14:editId="5D45B2D2">
            <wp:extent cx="5852160" cy="4389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0BF7AAE5" wp14:editId="3377BB13">
            <wp:extent cx="5852160" cy="43891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F3088" w14:textId="18D525B9" w:rsidR="00FD5C6C" w:rsidRDefault="00FD5C6C" w:rsidP="00C0597D">
      <w:pPr>
        <w:jc w:val="center"/>
        <w:rPr>
          <w:b/>
          <w:bCs/>
          <w:sz w:val="40"/>
          <w:szCs w:val="40"/>
          <w:u w:val="single"/>
        </w:rPr>
      </w:pPr>
    </w:p>
    <w:p w14:paraId="4414EB78" w14:textId="6ED9AEAA" w:rsidR="001F5F73" w:rsidRDefault="001F5F73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Epsilon 0.8</w:t>
      </w:r>
    </w:p>
    <w:p w14:paraId="300EA9AB" w14:textId="3B1129D3" w:rsidR="001F5F73" w:rsidRDefault="001F5F73" w:rsidP="00C0597D">
      <w:pPr>
        <w:jc w:val="center"/>
        <w:rPr>
          <w:b/>
          <w:bCs/>
          <w:sz w:val="40"/>
          <w:szCs w:val="40"/>
          <w:u w:val="single"/>
        </w:rPr>
      </w:pPr>
      <w:r w:rsidRPr="001F5F73">
        <w:rPr>
          <w:b/>
          <w:bCs/>
          <w:noProof/>
          <w:sz w:val="40"/>
          <w:szCs w:val="40"/>
        </w:rPr>
        <w:drawing>
          <wp:inline distT="0" distB="0" distL="0" distR="0" wp14:anchorId="256395BE" wp14:editId="4EDF03C8">
            <wp:extent cx="5852160" cy="43891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139E357F" wp14:editId="18DEEC05">
            <wp:extent cx="5852160" cy="43891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5ADFD" w14:textId="77777777" w:rsidR="001F5F73" w:rsidRDefault="001F5F73" w:rsidP="00C0597D">
      <w:pPr>
        <w:jc w:val="center"/>
        <w:rPr>
          <w:b/>
          <w:bCs/>
          <w:sz w:val="40"/>
          <w:szCs w:val="40"/>
          <w:u w:val="single"/>
        </w:rPr>
      </w:pPr>
    </w:p>
    <w:p w14:paraId="4E5C032F" w14:textId="7883E143" w:rsidR="00FD5C6C" w:rsidRDefault="00FD5C6C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Epsilon 0.8</w:t>
      </w:r>
      <w:r w:rsidR="001F5F73">
        <w:rPr>
          <w:b/>
          <w:bCs/>
          <w:sz w:val="40"/>
          <w:szCs w:val="40"/>
          <w:u w:val="single"/>
        </w:rPr>
        <w:t xml:space="preserve"> w decay</w:t>
      </w:r>
    </w:p>
    <w:p w14:paraId="1848F654" w14:textId="52867CF4" w:rsidR="00C66E3E" w:rsidRDefault="00C0597D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0EBE96F3" wp14:editId="3508D5B5">
            <wp:extent cx="5852160" cy="43891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2A625060" wp14:editId="5E624309">
            <wp:extent cx="5852160" cy="43891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47BCE" w14:textId="6BBE352C" w:rsidR="000B1633" w:rsidRDefault="000B1633" w:rsidP="00C0597D">
      <w:pPr>
        <w:jc w:val="center"/>
        <w:rPr>
          <w:b/>
          <w:bCs/>
          <w:sz w:val="40"/>
          <w:szCs w:val="40"/>
          <w:u w:val="single"/>
        </w:rPr>
      </w:pPr>
    </w:p>
    <w:p w14:paraId="7B0AC0AF" w14:textId="643B4A0B" w:rsidR="000B1633" w:rsidRDefault="000B1633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Learning Rate 0.5</w:t>
      </w:r>
      <w:r w:rsidRPr="000B1633">
        <w:rPr>
          <w:b/>
          <w:bCs/>
          <w:noProof/>
          <w:sz w:val="40"/>
          <w:szCs w:val="40"/>
        </w:rPr>
        <w:drawing>
          <wp:inline distT="0" distB="0" distL="0" distR="0" wp14:anchorId="7C4EBADA" wp14:editId="2EA55CF7">
            <wp:extent cx="5854700" cy="43878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5634C5EA" wp14:editId="455D865C">
            <wp:extent cx="5854700" cy="43878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4825A" w14:textId="1D444CC8" w:rsidR="000B1633" w:rsidRDefault="000B1633" w:rsidP="00C0597D">
      <w:pPr>
        <w:jc w:val="center"/>
        <w:rPr>
          <w:b/>
          <w:bCs/>
          <w:sz w:val="40"/>
          <w:szCs w:val="40"/>
          <w:u w:val="single"/>
        </w:rPr>
      </w:pPr>
    </w:p>
    <w:p w14:paraId="6042668D" w14:textId="1A369AE3" w:rsidR="000B1633" w:rsidRDefault="000B1633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Learning Rate 0.1</w:t>
      </w:r>
      <w:r w:rsidRPr="000B1633">
        <w:rPr>
          <w:b/>
          <w:bCs/>
          <w:noProof/>
          <w:sz w:val="40"/>
          <w:szCs w:val="40"/>
        </w:rPr>
        <w:drawing>
          <wp:inline distT="0" distB="0" distL="0" distR="0" wp14:anchorId="3535438D" wp14:editId="1DEACA8F">
            <wp:extent cx="5854700" cy="43878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4A469BCF" wp14:editId="012F2C1F">
            <wp:extent cx="5854700" cy="43878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0AE66" w14:textId="358F5C87" w:rsidR="000B1633" w:rsidRDefault="000B1633" w:rsidP="00C0597D">
      <w:pPr>
        <w:jc w:val="center"/>
        <w:rPr>
          <w:b/>
          <w:bCs/>
          <w:sz w:val="40"/>
          <w:szCs w:val="40"/>
          <w:u w:val="single"/>
        </w:rPr>
      </w:pPr>
    </w:p>
    <w:p w14:paraId="57DD848D" w14:textId="5719FF62" w:rsidR="000B1633" w:rsidRPr="00DB118A" w:rsidRDefault="000B1633" w:rsidP="00C0597D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Learning Rate 0.01</w:t>
      </w:r>
      <w:r w:rsidRPr="000B1633">
        <w:rPr>
          <w:b/>
          <w:bCs/>
          <w:noProof/>
          <w:sz w:val="40"/>
          <w:szCs w:val="40"/>
        </w:rPr>
        <w:drawing>
          <wp:inline distT="0" distB="0" distL="0" distR="0" wp14:anchorId="4FA64DF9" wp14:editId="33CB466D">
            <wp:extent cx="5854700" cy="43878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5020DEFC" wp14:editId="4CBBAE49">
            <wp:extent cx="5854700" cy="43878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B1633" w:rsidRPr="00DB118A" w:rsidSect="00C0597D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szAzNrQwsjQwNjVX0lEKTi0uzszPAykwrAUAzkGUVCwAAAA="/>
  </w:docVars>
  <w:rsids>
    <w:rsidRoot w:val="004E49E8"/>
    <w:rsid w:val="000B1633"/>
    <w:rsid w:val="001F5F73"/>
    <w:rsid w:val="002C2251"/>
    <w:rsid w:val="003028F6"/>
    <w:rsid w:val="004E49E8"/>
    <w:rsid w:val="00881C35"/>
    <w:rsid w:val="00B33057"/>
    <w:rsid w:val="00C0432B"/>
    <w:rsid w:val="00C0597D"/>
    <w:rsid w:val="00C66E3E"/>
    <w:rsid w:val="00DB118A"/>
    <w:rsid w:val="00EB474E"/>
    <w:rsid w:val="00FD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43777"/>
  <w15:chartTrackingRefBased/>
  <w15:docId w15:val="{257B80A2-FC00-4FDE-BDA1-6FAB089C1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4</TotalTime>
  <Pages>7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en Shaheed</dc:creator>
  <cp:keywords/>
  <dc:description/>
  <cp:lastModifiedBy>Samien Shaheed</cp:lastModifiedBy>
  <cp:revision>13</cp:revision>
  <dcterms:created xsi:type="dcterms:W3CDTF">2023-12-04T13:03:00Z</dcterms:created>
  <dcterms:modified xsi:type="dcterms:W3CDTF">2023-12-05T05:48:00Z</dcterms:modified>
</cp:coreProperties>
</file>